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11d7e66d4c606a6157b66104aec87b6ebb986f"/>
      <w:r>
        <w:rPr>
          <w:b/>
        </w:rPr>
        <w:t xml:space="preserve">ПРОТОКОЛ ПРО РЕЗУЛЬТАТИ ЗЕМЕЛЬНИХ ТОРГІВ № LRE001-UA-20230125-7576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Борзнянська міська рада Чернігів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комунальної власності Борзнянської міської ради Чернігівської області для ведення товарного сільськогосподарського виробництв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із земель сільськогосподарського призначення, з цільовим призначенням 01.01 для ведення товарного сільськогосподарського виробництва, кадастровий номер 7420810100:09:000:1681 площею 15,0000 га, місце розташування - Чернігівська область, Ніжинський район, Борзнянська міська рад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5 654,4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 696,3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6.02.2023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Борзнянська міська рада Чернігів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6:49:58Z</dcterms:created>
  <dcterms:modified xsi:type="dcterms:W3CDTF">2024-05-02T06:4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